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7AD5B6" w14:textId="10E2E5CD" w:rsidR="00AE698E" w:rsidRDefault="00AE698E" w:rsidP="00AE698E">
      <w:pPr>
        <w:pStyle w:val="Question"/>
        <w:numPr>
          <w:ilvl w:val="0"/>
          <w:numId w:val="2"/>
        </w:numPr>
        <w:spacing w:before="0"/>
      </w:pPr>
      <w:r>
        <w:t xml:space="preserve">These </w:t>
      </w:r>
      <w:r w:rsidR="001506B7">
        <w:t>six</w:t>
      </w:r>
      <w:r>
        <w:t xml:space="preserve"> molecules include alkane</w:t>
      </w:r>
      <w:r w:rsidR="001506B7">
        <w:t>s</w:t>
      </w:r>
      <w:r>
        <w:t>, alkene</w:t>
      </w:r>
      <w:r w:rsidR="001506B7">
        <w:t>s</w:t>
      </w:r>
      <w:r>
        <w:t xml:space="preserve"> and alcohol</w:t>
      </w:r>
      <w:r w:rsidR="001506B7">
        <w:t>s</w:t>
      </w:r>
      <w:r>
        <w:t>.</w:t>
      </w:r>
    </w:p>
    <w:p w14:paraId="0E44355E" w14:textId="77777777" w:rsidR="00AE698E" w:rsidRPr="00AE698E" w:rsidRDefault="00AE698E" w:rsidP="00AE698E">
      <w:pPr>
        <w:pStyle w:val="Question"/>
        <w:numPr>
          <w:ilvl w:val="0"/>
          <w:numId w:val="0"/>
        </w:numPr>
        <w:spacing w:before="0"/>
        <w:ind w:left="720"/>
      </w:pPr>
    </w:p>
    <w:p w14:paraId="736567ED" w14:textId="77777777" w:rsidR="00AE698E" w:rsidRPr="004A3B20" w:rsidRDefault="00AE698E" w:rsidP="00AE698E">
      <w:pPr>
        <w:pStyle w:val="Question"/>
      </w:pPr>
      <w:r w:rsidRPr="004A3B20">
        <w:t>State which molecules belong to which group.</w:t>
      </w:r>
    </w:p>
    <w:p w14:paraId="1450F3E0" w14:textId="557099BC" w:rsidR="00AE698E" w:rsidRDefault="00AE698E" w:rsidP="00AE698E">
      <w:pPr>
        <w:pStyle w:val="Questioncontext"/>
      </w:pPr>
      <w:r>
        <w:t>Write your answer underneath each molecular structure.</w:t>
      </w:r>
    </w:p>
    <w:p w14:paraId="1190FF79" w14:textId="3E58AAE2" w:rsidR="003C0873" w:rsidRDefault="003C0873" w:rsidP="00AE698E">
      <w:pPr>
        <w:pStyle w:val="Questioncontext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22"/>
        <w:gridCol w:w="2922"/>
        <w:gridCol w:w="2923"/>
      </w:tblGrid>
      <w:tr w:rsidR="000161A0" w14:paraId="26D8FF9B" w14:textId="77777777" w:rsidTr="000161A0">
        <w:tc>
          <w:tcPr>
            <w:tcW w:w="2922" w:type="dxa"/>
          </w:tcPr>
          <w:p w14:paraId="335C3343" w14:textId="77777777" w:rsidR="000161A0" w:rsidRDefault="000161A0" w:rsidP="000161A0">
            <w:pPr>
              <w:pStyle w:val="Questioncontext"/>
              <w:ind w:left="0"/>
            </w:pPr>
            <w:r w:rsidRPr="00AD27D5">
              <w:rPr>
                <w:noProof/>
                <w:lang w:eastAsia="en-GB"/>
              </w:rPr>
              <w:drawing>
                <wp:anchor distT="0" distB="0" distL="114300" distR="114300" simplePos="0" relativeHeight="251682816" behindDoc="0" locked="0" layoutInCell="1" allowOverlap="1" wp14:anchorId="7B0084DC" wp14:editId="48FD9737">
                  <wp:simplePos x="0" y="0"/>
                  <wp:positionH relativeFrom="column">
                    <wp:posOffset>415290</wp:posOffset>
                  </wp:positionH>
                  <wp:positionV relativeFrom="paragraph">
                    <wp:posOffset>47625</wp:posOffset>
                  </wp:positionV>
                  <wp:extent cx="745970" cy="685800"/>
                  <wp:effectExtent l="0" t="0" r="0" b="0"/>
                  <wp:wrapNone/>
                  <wp:docPr id="6" name="Picture 6" descr="C:\Users\Owner\AppData\Local\Microsoft\Windows\INetCache\Content.MSO\77FAE46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Owner\AppData\Local\Microsoft\Windows\INetCache\Content.MSO\77FAE460.t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41" t="3846" r="1699" b="4274"/>
                          <a:stretch/>
                        </pic:blipFill>
                        <pic:spPr bwMode="auto">
                          <a:xfrm>
                            <a:off x="0" y="0"/>
                            <a:ext cx="745970" cy="68580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3276BC7" w14:textId="77777777" w:rsidR="000161A0" w:rsidRDefault="000161A0" w:rsidP="000161A0">
            <w:pPr>
              <w:pStyle w:val="Questioncontext"/>
              <w:ind w:left="0"/>
            </w:pPr>
          </w:p>
          <w:p w14:paraId="4A5E9459" w14:textId="77777777" w:rsidR="000161A0" w:rsidRDefault="000161A0" w:rsidP="000161A0">
            <w:pPr>
              <w:pStyle w:val="Questioncontext"/>
              <w:ind w:left="0"/>
            </w:pPr>
          </w:p>
          <w:p w14:paraId="296DF945" w14:textId="77777777" w:rsidR="000161A0" w:rsidRDefault="000161A0" w:rsidP="000161A0">
            <w:pPr>
              <w:pStyle w:val="Questioncontext"/>
              <w:ind w:left="0"/>
            </w:pPr>
          </w:p>
          <w:p w14:paraId="52A24F12" w14:textId="77777777" w:rsidR="000161A0" w:rsidRDefault="000161A0" w:rsidP="000161A0">
            <w:pPr>
              <w:pStyle w:val="Questioncontext"/>
              <w:ind w:left="0"/>
            </w:pPr>
          </w:p>
        </w:tc>
        <w:tc>
          <w:tcPr>
            <w:tcW w:w="2922" w:type="dxa"/>
          </w:tcPr>
          <w:p w14:paraId="37C04E11" w14:textId="2E926F95" w:rsidR="000161A0" w:rsidRDefault="000161A0" w:rsidP="000161A0">
            <w:pPr>
              <w:pStyle w:val="Questioncontext"/>
              <w:ind w:left="0"/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83840" behindDoc="1" locked="0" layoutInCell="1" allowOverlap="1" wp14:anchorId="42CF8145" wp14:editId="51C93D0D">
                  <wp:simplePos x="0" y="0"/>
                  <wp:positionH relativeFrom="margin">
                    <wp:posOffset>487680</wp:posOffset>
                  </wp:positionH>
                  <wp:positionV relativeFrom="paragraph">
                    <wp:posOffset>26035</wp:posOffset>
                  </wp:positionV>
                  <wp:extent cx="762000" cy="755650"/>
                  <wp:effectExtent l="0" t="0" r="0" b="6350"/>
                  <wp:wrapTight wrapText="bothSides">
                    <wp:wrapPolygon edited="0">
                      <wp:start x="0" y="0"/>
                      <wp:lineTo x="0" y="21237"/>
                      <wp:lineTo x="21060" y="21237"/>
                      <wp:lineTo x="21060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755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23" w:type="dxa"/>
          </w:tcPr>
          <w:p w14:paraId="677FA48F" w14:textId="6F1BBAAF" w:rsidR="000161A0" w:rsidRPr="00491CC2" w:rsidRDefault="000161A0" w:rsidP="000161A0">
            <w:pPr>
              <w:pStyle w:val="Questioncontext"/>
              <w:ind w:left="0"/>
              <w:rPr>
                <w:color w:val="000000" w:themeColor="text1"/>
              </w:rPr>
            </w:pPr>
            <w:r w:rsidRPr="00491CC2">
              <w:rPr>
                <w:noProof/>
                <w:color w:val="000000" w:themeColor="text1"/>
                <w:lang w:eastAsia="en-GB"/>
              </w:rPr>
              <w:drawing>
                <wp:anchor distT="0" distB="0" distL="114300" distR="114300" simplePos="0" relativeHeight="251681792" behindDoc="1" locked="0" layoutInCell="1" allowOverlap="1" wp14:anchorId="73EF10DE" wp14:editId="7DFC37A9">
                  <wp:simplePos x="0" y="0"/>
                  <wp:positionH relativeFrom="column">
                    <wp:posOffset>266700</wp:posOffset>
                  </wp:positionH>
                  <wp:positionV relativeFrom="paragraph">
                    <wp:posOffset>70485</wp:posOffset>
                  </wp:positionV>
                  <wp:extent cx="1123315" cy="684530"/>
                  <wp:effectExtent l="0" t="0" r="635" b="1270"/>
                  <wp:wrapTight wrapText="bothSides">
                    <wp:wrapPolygon edited="0">
                      <wp:start x="0" y="0"/>
                      <wp:lineTo x="0" y="21039"/>
                      <wp:lineTo x="21246" y="21039"/>
                      <wp:lineTo x="21246" y="0"/>
                      <wp:lineTo x="0" y="0"/>
                    </wp:wrapPolygon>
                  </wp:wrapTight>
                  <wp:docPr id="16" name="Picture 16" descr="C:\Users\Owner\AppData\Local\Microsoft\Windows\INetCache\Content.MSO\78E3255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Owner\AppData\Local\Microsoft\Windows\INetCache\Content.MSO\78E3255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3315" cy="684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C0873" w14:paraId="466306DD" w14:textId="77777777" w:rsidTr="000161A0">
        <w:tc>
          <w:tcPr>
            <w:tcW w:w="2922" w:type="dxa"/>
          </w:tcPr>
          <w:p w14:paraId="6761D0AC" w14:textId="77777777" w:rsidR="003C0873" w:rsidRDefault="002F6256" w:rsidP="00EB719D">
            <w:pPr>
              <w:pStyle w:val="Answertext"/>
              <w:ind w:left="0" w:firstLine="0"/>
              <w:rPr>
                <w:rStyle w:val="AnswercontextChar"/>
              </w:rPr>
            </w:pPr>
            <w:r>
              <w:rPr>
                <w:rStyle w:val="AnswercontextChar"/>
              </w:rPr>
              <w:t xml:space="preserve"> </w:t>
            </w:r>
          </w:p>
          <w:p w14:paraId="6DD2A83C" w14:textId="7018181C" w:rsidR="000161A0" w:rsidRDefault="000161A0" w:rsidP="00EB719D">
            <w:pPr>
              <w:pStyle w:val="Answertext"/>
              <w:ind w:left="0" w:firstLine="0"/>
            </w:pPr>
          </w:p>
        </w:tc>
        <w:tc>
          <w:tcPr>
            <w:tcW w:w="2922" w:type="dxa"/>
          </w:tcPr>
          <w:p w14:paraId="458CF836" w14:textId="5E7DB8A3" w:rsidR="003C0873" w:rsidRPr="00491CC2" w:rsidRDefault="002F6256" w:rsidP="00EB719D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923" w:type="dxa"/>
          </w:tcPr>
          <w:p w14:paraId="4C1B178B" w14:textId="506A36DF" w:rsidR="003C0873" w:rsidRPr="00491CC2" w:rsidRDefault="002F6256" w:rsidP="00EB719D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</w:tbl>
    <w:p w14:paraId="00A886C3" w14:textId="0027DFF4" w:rsidR="00AE698E" w:rsidRPr="00D95985" w:rsidRDefault="00AE698E" w:rsidP="00AE698E">
      <w:pPr>
        <w:rPr>
          <w:rFonts w:ascii="Arial" w:hAnsi="Arial" w:cs="Arial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22"/>
        <w:gridCol w:w="2922"/>
        <w:gridCol w:w="2923"/>
      </w:tblGrid>
      <w:tr w:rsidR="003C0873" w14:paraId="79138853" w14:textId="77777777" w:rsidTr="000161A0">
        <w:trPr>
          <w:trHeight w:val="1498"/>
        </w:trPr>
        <w:tc>
          <w:tcPr>
            <w:tcW w:w="2922" w:type="dxa"/>
          </w:tcPr>
          <w:p w14:paraId="4FA9EAAD" w14:textId="2ABAB5F2" w:rsidR="003C0873" w:rsidRDefault="003C0873" w:rsidP="00EB719D">
            <w:pPr>
              <w:pStyle w:val="Questioncontext"/>
              <w:ind w:left="0"/>
            </w:pPr>
            <w:r w:rsidRPr="001E2809">
              <w:rPr>
                <w:noProof/>
                <w:lang w:eastAsia="en-GB"/>
              </w:rPr>
              <w:drawing>
                <wp:anchor distT="0" distB="0" distL="114300" distR="114300" simplePos="0" relativeHeight="251670528" behindDoc="1" locked="0" layoutInCell="1" allowOverlap="1" wp14:anchorId="3A6AC571" wp14:editId="1C9AB687">
                  <wp:simplePos x="0" y="0"/>
                  <wp:positionH relativeFrom="column">
                    <wp:posOffset>396240</wp:posOffset>
                  </wp:positionH>
                  <wp:positionV relativeFrom="paragraph">
                    <wp:posOffset>92710</wp:posOffset>
                  </wp:positionV>
                  <wp:extent cx="892175" cy="785495"/>
                  <wp:effectExtent l="0" t="0" r="3175" b="0"/>
                  <wp:wrapTight wrapText="bothSides">
                    <wp:wrapPolygon edited="0">
                      <wp:start x="0" y="0"/>
                      <wp:lineTo x="0" y="20954"/>
                      <wp:lineTo x="21216" y="20954"/>
                      <wp:lineTo x="21216" y="0"/>
                      <wp:lineTo x="0" y="0"/>
                    </wp:wrapPolygon>
                  </wp:wrapTight>
                  <wp:docPr id="21" name="Picture 21" descr="C:\Users\Owner\AppData\Local\Microsoft\Windows\INetCache\Content.MSO\76333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Owner\AppData\Local\Microsoft\Windows\INetCache\Content.MSO\76333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175" cy="785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204AC44" w14:textId="77777777" w:rsidR="003C0873" w:rsidRDefault="003C0873" w:rsidP="00EB719D">
            <w:pPr>
              <w:pStyle w:val="Questioncontext"/>
              <w:ind w:left="0"/>
            </w:pPr>
          </w:p>
          <w:p w14:paraId="68674DE7" w14:textId="77777777" w:rsidR="003C0873" w:rsidRDefault="003C0873" w:rsidP="00EB719D">
            <w:pPr>
              <w:pStyle w:val="Questioncontext"/>
              <w:ind w:left="0"/>
            </w:pPr>
          </w:p>
          <w:p w14:paraId="3922FBD6" w14:textId="77777777" w:rsidR="003C0873" w:rsidRDefault="003C0873" w:rsidP="00EB719D">
            <w:pPr>
              <w:pStyle w:val="Questioncontext"/>
              <w:ind w:left="0"/>
            </w:pPr>
          </w:p>
          <w:p w14:paraId="449CE0D0" w14:textId="5E247ED8" w:rsidR="003C0873" w:rsidRDefault="003C0873" w:rsidP="00EB719D">
            <w:pPr>
              <w:pStyle w:val="Questioncontext"/>
              <w:ind w:left="0"/>
            </w:pPr>
          </w:p>
        </w:tc>
        <w:tc>
          <w:tcPr>
            <w:tcW w:w="2922" w:type="dxa"/>
          </w:tcPr>
          <w:p w14:paraId="51696FF7" w14:textId="6BDDAC96" w:rsidR="003C0873" w:rsidRDefault="003C0873" w:rsidP="00EB719D">
            <w:pPr>
              <w:pStyle w:val="Questioncontext"/>
              <w:ind w:left="0"/>
            </w:pPr>
            <w:r w:rsidRPr="001E2809">
              <w:rPr>
                <w:noProof/>
                <w:lang w:eastAsia="en-GB"/>
              </w:rPr>
              <w:drawing>
                <wp:anchor distT="0" distB="0" distL="114300" distR="114300" simplePos="0" relativeHeight="251672576" behindDoc="1" locked="0" layoutInCell="1" allowOverlap="1" wp14:anchorId="41A36ED7" wp14:editId="309DA930">
                  <wp:simplePos x="0" y="0"/>
                  <wp:positionH relativeFrom="margin">
                    <wp:posOffset>394970</wp:posOffset>
                  </wp:positionH>
                  <wp:positionV relativeFrom="paragraph">
                    <wp:posOffset>36195</wp:posOffset>
                  </wp:positionV>
                  <wp:extent cx="933450" cy="880110"/>
                  <wp:effectExtent l="0" t="0" r="0" b="0"/>
                  <wp:wrapTight wrapText="bothSides">
                    <wp:wrapPolygon edited="0">
                      <wp:start x="0" y="0"/>
                      <wp:lineTo x="0" y="21039"/>
                      <wp:lineTo x="21159" y="21039"/>
                      <wp:lineTo x="21159" y="0"/>
                      <wp:lineTo x="0" y="0"/>
                    </wp:wrapPolygon>
                  </wp:wrapTight>
                  <wp:docPr id="24" name="Picture 24" descr="C:\Users\Owner\AppData\Local\Microsoft\Windows\INetCache\Content.MSO\E9EDDD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Owner\AppData\Local\Microsoft\Windows\INetCache\Content.MSO\E9EDDD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880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23" w:type="dxa"/>
          </w:tcPr>
          <w:p w14:paraId="54F93FDB" w14:textId="635C5E92" w:rsidR="003C0873" w:rsidRDefault="003C0873" w:rsidP="00EB719D">
            <w:pPr>
              <w:pStyle w:val="Questioncontext"/>
              <w:ind w:left="0"/>
            </w:pPr>
            <w:r w:rsidRPr="001E2809">
              <w:rPr>
                <w:noProof/>
                <w:lang w:eastAsia="en-GB"/>
              </w:rPr>
              <w:drawing>
                <wp:anchor distT="0" distB="0" distL="114300" distR="114300" simplePos="0" relativeHeight="251671552" behindDoc="1" locked="0" layoutInCell="1" allowOverlap="1" wp14:anchorId="0B4A04C6" wp14:editId="6AEBDA72">
                  <wp:simplePos x="0" y="0"/>
                  <wp:positionH relativeFrom="column">
                    <wp:posOffset>247650</wp:posOffset>
                  </wp:positionH>
                  <wp:positionV relativeFrom="paragraph">
                    <wp:posOffset>169545</wp:posOffset>
                  </wp:positionV>
                  <wp:extent cx="1274445" cy="718820"/>
                  <wp:effectExtent l="0" t="0" r="1905" b="5080"/>
                  <wp:wrapTight wrapText="bothSides">
                    <wp:wrapPolygon edited="0">
                      <wp:start x="0" y="0"/>
                      <wp:lineTo x="0" y="21180"/>
                      <wp:lineTo x="21309" y="21180"/>
                      <wp:lineTo x="21309" y="0"/>
                      <wp:lineTo x="0" y="0"/>
                    </wp:wrapPolygon>
                  </wp:wrapTight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4445" cy="718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C0873" w14:paraId="3CBBBED8" w14:textId="77777777" w:rsidTr="000161A0">
        <w:tc>
          <w:tcPr>
            <w:tcW w:w="2922" w:type="dxa"/>
          </w:tcPr>
          <w:p w14:paraId="7D61DB33" w14:textId="3008FA5C" w:rsidR="003C0873" w:rsidRDefault="002F6256" w:rsidP="003C0873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922" w:type="dxa"/>
          </w:tcPr>
          <w:p w14:paraId="2E2327E4" w14:textId="5A1381B6" w:rsidR="003C0873" w:rsidRDefault="002F6256" w:rsidP="003C0873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923" w:type="dxa"/>
          </w:tcPr>
          <w:p w14:paraId="15BE331E" w14:textId="4CBB0B5D" w:rsidR="003C0873" w:rsidRDefault="002F6256" w:rsidP="003C0873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</w:tbl>
    <w:p w14:paraId="55310975" w14:textId="4DF32440" w:rsidR="00AE698E" w:rsidRDefault="00AE698E" w:rsidP="00AE698E">
      <w:pPr>
        <w:pStyle w:val="Question"/>
      </w:pPr>
      <w:r>
        <w:t>Name each of the substances in part a).</w:t>
      </w:r>
    </w:p>
    <w:p w14:paraId="5F459AF5" w14:textId="1489C3B3" w:rsidR="00AE698E" w:rsidRPr="00AE698E" w:rsidRDefault="00AE698E" w:rsidP="002F6256">
      <w:pPr>
        <w:pStyle w:val="Questioncontext"/>
      </w:pPr>
      <w:r>
        <w:t>Write your answer in the same boxes.</w:t>
      </w:r>
    </w:p>
    <w:p w14:paraId="0C56956E" w14:textId="3FD842F6" w:rsidR="00AE698E" w:rsidRDefault="00AE698E" w:rsidP="00AE698E">
      <w:pPr>
        <w:pStyle w:val="Question"/>
      </w:pPr>
      <w:r>
        <w:t>Using one of the molecules shown, circle the alcohol functional group.</w:t>
      </w:r>
    </w:p>
    <w:p w14:paraId="29B0F1AA" w14:textId="74A92233" w:rsidR="00AE698E" w:rsidRPr="007448B9" w:rsidRDefault="00AE698E" w:rsidP="00AE698E">
      <w:pPr>
        <w:rPr>
          <w:rFonts w:ascii="Arial" w:hAnsi="Arial" w:cs="Arial"/>
        </w:rPr>
      </w:pPr>
    </w:p>
    <w:p w14:paraId="0433C5ED" w14:textId="1791FD3C" w:rsidR="00AE698E" w:rsidRDefault="000161A0" w:rsidP="00AE698E">
      <w:pPr>
        <w:pStyle w:val="Question"/>
        <w:numPr>
          <w:ilvl w:val="0"/>
          <w:numId w:val="2"/>
        </w:numPr>
        <w:spacing w:before="0"/>
      </w:pPr>
      <w:r>
        <w:rPr>
          <w:noProof/>
          <w:lang w:eastAsia="en-GB"/>
        </w:rPr>
        <w:drawing>
          <wp:anchor distT="0" distB="0" distL="114300" distR="114300" simplePos="0" relativeHeight="251665408" behindDoc="1" locked="0" layoutInCell="1" allowOverlap="1" wp14:anchorId="51491A38" wp14:editId="363086B2">
            <wp:simplePos x="0" y="0"/>
            <wp:positionH relativeFrom="margin">
              <wp:posOffset>4093845</wp:posOffset>
            </wp:positionH>
            <wp:positionV relativeFrom="paragraph">
              <wp:posOffset>48895</wp:posOffset>
            </wp:positionV>
            <wp:extent cx="2133600" cy="1568450"/>
            <wp:effectExtent l="0" t="0" r="0" b="0"/>
            <wp:wrapTight wrapText="bothSides">
              <wp:wrapPolygon edited="0">
                <wp:start x="0" y="0"/>
                <wp:lineTo x="0" y="21250"/>
                <wp:lineTo x="21407" y="21250"/>
                <wp:lineTo x="21407" y="0"/>
                <wp:lineTo x="0" y="0"/>
              </wp:wrapPolygon>
            </wp:wrapTight>
            <wp:docPr id="13" name="Picture 13" descr="C:\Users\Owner\AppData\Local\Microsoft\Windows\INetCache\Content.MSO\8FE635C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Owner\AppData\Local\Microsoft\Windows\INetCache\Content.MSO\8FE635C9.tmp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56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698E">
        <w:t>Janice and Matt set up this equipment then waited for one week.</w:t>
      </w:r>
    </w:p>
    <w:p w14:paraId="249C98EE" w14:textId="5D63AA7B" w:rsidR="00AE698E" w:rsidRDefault="00AE698E" w:rsidP="00AE698E">
      <w:pPr>
        <w:pStyle w:val="Questioncontext"/>
      </w:pPr>
      <w:r>
        <w:t>A chemical reaction takes place in which new substances are made.</w:t>
      </w:r>
    </w:p>
    <w:p w14:paraId="6E00BB3E" w14:textId="4F69E8BB" w:rsidR="00AE698E" w:rsidRDefault="00AE698E" w:rsidP="00AE698E">
      <w:pPr>
        <w:pStyle w:val="Question"/>
        <w:numPr>
          <w:ilvl w:val="0"/>
          <w:numId w:val="16"/>
        </w:numPr>
      </w:pPr>
      <w:r>
        <w:t>Complete the word equation for this reaction:</w:t>
      </w:r>
    </w:p>
    <w:p w14:paraId="2D1C33F5" w14:textId="77777777" w:rsidR="00AE698E" w:rsidRDefault="00AE698E" w:rsidP="00AE698E">
      <w:pPr>
        <w:pStyle w:val="ListParagraph"/>
        <w:ind w:left="1080"/>
        <w:rPr>
          <w:rFonts w:ascii="Arial" w:hAnsi="Arial" w:cs="Arial"/>
        </w:rPr>
      </w:pPr>
    </w:p>
    <w:p w14:paraId="2E02105A" w14:textId="1FD03C39" w:rsidR="00AE698E" w:rsidRDefault="00AE698E" w:rsidP="00AE698E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</w:rPr>
        <w:t xml:space="preserve">Glucose </w:t>
      </w:r>
      <w:r w:rsidRPr="00C80280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="002F6256">
        <w:rPr>
          <w:rStyle w:val="AnswertextChar"/>
        </w:rPr>
        <w:t xml:space="preserve">                                 </w:t>
      </w:r>
      <w:r>
        <w:rPr>
          <w:rFonts w:ascii="Arial" w:hAnsi="Arial" w:cs="Arial"/>
        </w:rPr>
        <w:t xml:space="preserve"> + carbon dioxide</w:t>
      </w:r>
    </w:p>
    <w:p w14:paraId="36F48CF3" w14:textId="77777777" w:rsidR="002F6256" w:rsidRDefault="002F6256">
      <w:pPr>
        <w:rPr>
          <w:rFonts w:ascii="Arial" w:hAnsi="Arial" w:cs="Arial"/>
          <w:b/>
          <w:bCs/>
        </w:rPr>
      </w:pPr>
      <w:r>
        <w:br w:type="page"/>
      </w:r>
    </w:p>
    <w:p w14:paraId="324C9EC9" w14:textId="004D77AB" w:rsidR="001E2809" w:rsidRDefault="001E2809" w:rsidP="001E2809">
      <w:pPr>
        <w:pStyle w:val="Question"/>
        <w:numPr>
          <w:ilvl w:val="0"/>
          <w:numId w:val="16"/>
        </w:numPr>
      </w:pPr>
      <w:r>
        <w:lastRenderedPageBreak/>
        <w:t>Complete the symbol equation for the reaction.</w:t>
      </w:r>
    </w:p>
    <w:p w14:paraId="40745E2F" w14:textId="77777777" w:rsidR="001E2809" w:rsidRDefault="001E2809" w:rsidP="001E2809">
      <w:pPr>
        <w:pStyle w:val="ListParagraph"/>
        <w:ind w:left="1080"/>
        <w:rPr>
          <w:rFonts w:ascii="Arial" w:hAnsi="Arial" w:cs="Arial"/>
        </w:rPr>
      </w:pPr>
    </w:p>
    <w:p w14:paraId="4B4E10C2" w14:textId="28B11453" w:rsidR="001E2809" w:rsidRPr="00F405EE" w:rsidRDefault="001E2809" w:rsidP="001E2809">
      <w:pPr>
        <w:pStyle w:val="ListParagraph"/>
        <w:ind w:left="108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C</w:t>
      </w:r>
      <w:r w:rsidRPr="00F405EE">
        <w:rPr>
          <w:rFonts w:ascii="Arial" w:hAnsi="Arial" w:cs="Arial"/>
          <w:vertAlign w:val="subscript"/>
        </w:rPr>
        <w:t>6</w:t>
      </w:r>
      <w:r>
        <w:rPr>
          <w:rFonts w:ascii="Arial" w:hAnsi="Arial" w:cs="Arial"/>
        </w:rPr>
        <w:t>H</w:t>
      </w:r>
      <w:r w:rsidRPr="00F405EE">
        <w:rPr>
          <w:rFonts w:ascii="Arial" w:hAnsi="Arial" w:cs="Arial"/>
          <w:vertAlign w:val="subscript"/>
        </w:rPr>
        <w:t>12</w:t>
      </w:r>
      <w:r>
        <w:rPr>
          <w:rFonts w:ascii="Arial" w:hAnsi="Arial" w:cs="Arial"/>
        </w:rPr>
        <w:t>O</w:t>
      </w:r>
      <w:r w:rsidRPr="00F405EE">
        <w:rPr>
          <w:rFonts w:ascii="Arial" w:hAnsi="Arial" w:cs="Arial"/>
          <w:vertAlign w:val="subscript"/>
        </w:rPr>
        <w:t>6</w:t>
      </w:r>
      <w:r>
        <w:rPr>
          <w:rFonts w:ascii="Arial" w:hAnsi="Arial" w:cs="Arial"/>
        </w:rPr>
        <w:t>(</w:t>
      </w:r>
      <w:proofErr w:type="spellStart"/>
      <w:proofErr w:type="gramEnd"/>
      <w:r>
        <w:rPr>
          <w:rFonts w:ascii="Arial" w:hAnsi="Arial" w:cs="Arial"/>
        </w:rPr>
        <w:t>aq</w:t>
      </w:r>
      <w:proofErr w:type="spellEnd"/>
      <w:r>
        <w:rPr>
          <w:rFonts w:ascii="Arial" w:hAnsi="Arial" w:cs="Arial"/>
        </w:rPr>
        <w:t xml:space="preserve">) </w:t>
      </w:r>
      <w:r w:rsidRPr="00F405EE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2</w:t>
      </w:r>
      <w:r w:rsidR="002F6256" w:rsidRPr="000161A0">
        <w:rPr>
          <w:rStyle w:val="AnswertextChar"/>
          <w:color w:val="000000" w:themeColor="text1"/>
          <w:u w:val="dotted"/>
        </w:rPr>
        <w:t xml:space="preserve">            </w:t>
      </w:r>
      <w:r w:rsidR="000161A0">
        <w:rPr>
          <w:rStyle w:val="AnswertextChar"/>
          <w:color w:val="000000" w:themeColor="text1"/>
          <w:u w:val="dotted"/>
        </w:rPr>
        <w:t xml:space="preserve">   </w:t>
      </w:r>
      <w:r w:rsidR="002F6256" w:rsidRPr="000161A0">
        <w:rPr>
          <w:rStyle w:val="AnswertextChar"/>
          <w:color w:val="000000" w:themeColor="text1"/>
          <w:u w:val="dotted"/>
        </w:rPr>
        <w:t xml:space="preserve">        </w:t>
      </w:r>
      <w:r w:rsidR="002F6256">
        <w:rPr>
          <w:rStyle w:val="AnswertextChar"/>
        </w:rPr>
        <w:t xml:space="preserve"> </w:t>
      </w:r>
      <w:r>
        <w:rPr>
          <w:rFonts w:ascii="Arial" w:hAnsi="Arial" w:cs="Arial"/>
        </w:rPr>
        <w:t>(</w:t>
      </w:r>
      <w:proofErr w:type="spellStart"/>
      <w:r>
        <w:rPr>
          <w:rFonts w:ascii="Arial" w:hAnsi="Arial" w:cs="Arial"/>
        </w:rPr>
        <w:t>aq</w:t>
      </w:r>
      <w:proofErr w:type="spellEnd"/>
      <w:r>
        <w:rPr>
          <w:rFonts w:ascii="Arial" w:hAnsi="Arial" w:cs="Arial"/>
        </w:rPr>
        <w:t>) + 2</w:t>
      </w:r>
      <w:r w:rsidR="002F6256" w:rsidRPr="000161A0">
        <w:rPr>
          <w:rStyle w:val="AnswertextChar"/>
          <w:color w:val="000000" w:themeColor="text1"/>
          <w:u w:val="dotted"/>
        </w:rPr>
        <w:t xml:space="preserve">  </w:t>
      </w:r>
      <w:r w:rsidR="000161A0">
        <w:rPr>
          <w:rStyle w:val="AnswertextChar"/>
          <w:color w:val="000000" w:themeColor="text1"/>
          <w:u w:val="dotted"/>
        </w:rPr>
        <w:t xml:space="preserve"> </w:t>
      </w:r>
      <w:r w:rsidR="002F6256" w:rsidRPr="000161A0">
        <w:rPr>
          <w:rStyle w:val="AnswertextChar"/>
          <w:color w:val="000000" w:themeColor="text1"/>
          <w:u w:val="dotted"/>
        </w:rPr>
        <w:t xml:space="preserve">         </w:t>
      </w:r>
      <w:r w:rsidR="002F6256" w:rsidRPr="000161A0">
        <w:rPr>
          <w:rStyle w:val="AnswertextChar"/>
        </w:rPr>
        <w:t xml:space="preserve"> </w:t>
      </w:r>
      <w:r w:rsidR="000161A0" w:rsidRPr="000161A0">
        <w:rPr>
          <w:rStyle w:val="AnswertextChar"/>
          <w:i w:val="0"/>
          <w:color w:val="000000" w:themeColor="text1"/>
        </w:rPr>
        <w:t>(</w:t>
      </w:r>
      <w:r w:rsidRPr="000161A0">
        <w:rPr>
          <w:rFonts w:ascii="Arial" w:hAnsi="Arial" w:cs="Arial"/>
        </w:rPr>
        <w:t>g)</w:t>
      </w:r>
    </w:p>
    <w:p w14:paraId="6FBA6066" w14:textId="77777777" w:rsidR="00AE698E" w:rsidRDefault="00AE698E" w:rsidP="00AE698E">
      <w:pPr>
        <w:pStyle w:val="Question"/>
        <w:numPr>
          <w:ilvl w:val="0"/>
          <w:numId w:val="16"/>
        </w:numPr>
      </w:pPr>
      <w:r>
        <w:t>What is the name given to the type of reaction taking place?</w:t>
      </w:r>
    </w:p>
    <w:p w14:paraId="48C64F1C" w14:textId="1CC27889" w:rsidR="002F6256" w:rsidRPr="000161A0" w:rsidRDefault="002F6256" w:rsidP="000161A0">
      <w:pPr>
        <w:pStyle w:val="Answertext"/>
        <w:rPr>
          <w:rStyle w:val="AnswerCharacter"/>
          <w:b w:val="0"/>
        </w:rPr>
      </w:pPr>
    </w:p>
    <w:p w14:paraId="43AC8554" w14:textId="77777777" w:rsidR="00AE698E" w:rsidRDefault="00AE698E" w:rsidP="00AE698E">
      <w:pPr>
        <w:pStyle w:val="Question"/>
        <w:numPr>
          <w:ilvl w:val="0"/>
          <w:numId w:val="16"/>
        </w:numPr>
      </w:pPr>
      <w:r>
        <w:t>Explain why yeast is used in the experiment.</w:t>
      </w:r>
    </w:p>
    <w:p w14:paraId="4C83CCE5" w14:textId="36B8E5D9" w:rsidR="00AE698E" w:rsidRDefault="00AE698E" w:rsidP="00AE698E">
      <w:pPr>
        <w:pStyle w:val="Answertext"/>
      </w:pPr>
    </w:p>
    <w:p w14:paraId="6E5684BB" w14:textId="77777777" w:rsidR="00BA34EF" w:rsidRDefault="00BA34EF" w:rsidP="00AE698E">
      <w:pPr>
        <w:pStyle w:val="Answertext"/>
      </w:pPr>
    </w:p>
    <w:p w14:paraId="0F483F7D" w14:textId="08CB3569" w:rsidR="00AE698E" w:rsidRDefault="000161A0" w:rsidP="00AE698E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85888" behindDoc="1" locked="0" layoutInCell="1" allowOverlap="1" wp14:anchorId="4055A467" wp14:editId="517F8AD7">
            <wp:simplePos x="0" y="0"/>
            <wp:positionH relativeFrom="margin">
              <wp:posOffset>3261995</wp:posOffset>
            </wp:positionH>
            <wp:positionV relativeFrom="paragraph">
              <wp:posOffset>235585</wp:posOffset>
            </wp:positionV>
            <wp:extent cx="2927350" cy="2615565"/>
            <wp:effectExtent l="0" t="0" r="635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ractional distillation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7350" cy="2615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698E" w:rsidRPr="00C80280">
        <w:t>Janice and Matt then add the mixture from the conical flask to the round-bottom flask in a different experiment.</w:t>
      </w:r>
    </w:p>
    <w:p w14:paraId="546D220B" w14:textId="77777777" w:rsidR="000161A0" w:rsidRDefault="000161A0" w:rsidP="000161A0">
      <w:pPr>
        <w:pStyle w:val="Question"/>
        <w:numPr>
          <w:ilvl w:val="0"/>
          <w:numId w:val="16"/>
        </w:numPr>
      </w:pPr>
      <w:r>
        <w:t>What is the purpose of this new experiment?</w:t>
      </w:r>
    </w:p>
    <w:p w14:paraId="785535AF" w14:textId="56C0D28E" w:rsidR="00AE698E" w:rsidRDefault="00AE698E" w:rsidP="00AE698E">
      <w:pPr>
        <w:pStyle w:val="Answertext"/>
      </w:pPr>
    </w:p>
    <w:p w14:paraId="4D51E818" w14:textId="5A41C413" w:rsidR="002F6256" w:rsidRDefault="002F6256" w:rsidP="00AE698E">
      <w:pPr>
        <w:pStyle w:val="Answertext"/>
      </w:pPr>
    </w:p>
    <w:p w14:paraId="280BE133" w14:textId="6DBF8649" w:rsidR="002F6256" w:rsidRDefault="002F6256" w:rsidP="00AE698E">
      <w:pPr>
        <w:pStyle w:val="Answertext"/>
      </w:pPr>
    </w:p>
    <w:p w14:paraId="678F8193" w14:textId="65A1891C" w:rsidR="000161A0" w:rsidRDefault="000161A0" w:rsidP="00AE698E">
      <w:pPr>
        <w:pStyle w:val="Answertext"/>
      </w:pPr>
    </w:p>
    <w:p w14:paraId="0115E459" w14:textId="1F85E51D" w:rsidR="000161A0" w:rsidRDefault="000161A0" w:rsidP="00AE698E">
      <w:pPr>
        <w:pStyle w:val="Answertext"/>
      </w:pPr>
    </w:p>
    <w:p w14:paraId="6EB3524A" w14:textId="1BE92C81" w:rsidR="000161A0" w:rsidRDefault="000161A0" w:rsidP="00AE698E">
      <w:pPr>
        <w:pStyle w:val="Answertext"/>
      </w:pPr>
    </w:p>
    <w:p w14:paraId="4B9A1823" w14:textId="7F82F911" w:rsidR="000161A0" w:rsidRPr="00BA34EF" w:rsidRDefault="000161A0" w:rsidP="00BA34EF">
      <w:pPr>
        <w:pStyle w:val="Answertext"/>
      </w:pPr>
    </w:p>
    <w:p w14:paraId="43E8293F" w14:textId="3EBEC287" w:rsidR="000161A0" w:rsidRDefault="000161A0" w:rsidP="00AE698E">
      <w:pPr>
        <w:pStyle w:val="Answertext"/>
      </w:pPr>
    </w:p>
    <w:p w14:paraId="37D9C232" w14:textId="1A0F91EE" w:rsidR="00AE698E" w:rsidRPr="00C33F18" w:rsidRDefault="000161A0" w:rsidP="00AE698E">
      <w:pPr>
        <w:pStyle w:val="Question"/>
        <w:numPr>
          <w:ilvl w:val="0"/>
          <w:numId w:val="16"/>
        </w:num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7936" behindDoc="1" locked="0" layoutInCell="1" allowOverlap="1" wp14:anchorId="1D46FBD6" wp14:editId="0F8F59D3">
                <wp:simplePos x="0" y="0"/>
                <wp:positionH relativeFrom="margin">
                  <wp:posOffset>4533900</wp:posOffset>
                </wp:positionH>
                <wp:positionV relativeFrom="paragraph">
                  <wp:posOffset>159385</wp:posOffset>
                </wp:positionV>
                <wp:extent cx="1749425" cy="1404620"/>
                <wp:effectExtent l="0" t="0" r="3175" b="825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9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D61E88" w14:textId="77777777" w:rsidR="000161A0" w:rsidRPr="008659A8" w:rsidRDefault="000161A0" w:rsidP="000161A0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bookmarkStart w:id="0" w:name="_GoBack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Royal Society of Chemistry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46FBD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7pt;margin-top:12.55pt;width:137.75pt;height:110.6pt;z-index:-2516285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" stroked="f">
                <v:textbox style="mso-fit-shape-to-text:t">
                  <w:txbxContent>
                    <w:p w14:paraId="15D61E88" w14:textId="77777777" w:rsidR="000161A0" w:rsidRPr="008659A8" w:rsidRDefault="000161A0" w:rsidP="000161A0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bookmarkStart w:id="1" w:name="_GoBack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Royal Society of Chemistry</w:t>
                      </w:r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  <w:r w:rsidR="00AE698E" w:rsidRPr="00C33F18">
        <w:t>Explain how this experiment works.</w:t>
      </w:r>
    </w:p>
    <w:p w14:paraId="37FBDC58" w14:textId="4F16490B" w:rsidR="00AE698E" w:rsidRDefault="00AE698E" w:rsidP="00AE698E">
      <w:pPr>
        <w:pStyle w:val="Answertext"/>
      </w:pPr>
    </w:p>
    <w:p w14:paraId="3826C061" w14:textId="0BC464E8" w:rsidR="002F6256" w:rsidRDefault="002F6256" w:rsidP="00AE698E">
      <w:pPr>
        <w:pStyle w:val="Answertext"/>
      </w:pPr>
    </w:p>
    <w:p w14:paraId="7879B592" w14:textId="7037980C" w:rsidR="002F6256" w:rsidRDefault="002F6256" w:rsidP="00AE698E">
      <w:pPr>
        <w:pStyle w:val="Answertext"/>
      </w:pPr>
    </w:p>
    <w:p w14:paraId="1FD107DC" w14:textId="3127545F" w:rsidR="002F6256" w:rsidRDefault="002F6256" w:rsidP="00AE698E">
      <w:pPr>
        <w:pStyle w:val="Answertext"/>
      </w:pPr>
    </w:p>
    <w:p w14:paraId="33C04CB3" w14:textId="1539A33D" w:rsidR="002F6256" w:rsidRPr="00BA34EF" w:rsidRDefault="002F6256" w:rsidP="00BA34EF">
      <w:pPr>
        <w:pStyle w:val="Answertext"/>
      </w:pPr>
    </w:p>
    <w:p w14:paraId="5A4B4192" w14:textId="2E72C4E0" w:rsidR="00AE698E" w:rsidRDefault="00BA34EF" w:rsidP="00AE698E">
      <w:pPr>
        <w:pStyle w:val="Question"/>
        <w:numPr>
          <w:ilvl w:val="0"/>
          <w:numId w:val="16"/>
        </w:numPr>
      </w:pPr>
      <w:r>
        <w:t>What</w:t>
      </w:r>
      <w:r w:rsidR="00AE698E">
        <w:t xml:space="preserve"> is the name of this technique or experiment?</w:t>
      </w:r>
    </w:p>
    <w:p w14:paraId="0AFC57AB" w14:textId="17363ECD" w:rsidR="002F6256" w:rsidRPr="000161A0" w:rsidRDefault="002F6256" w:rsidP="000161A0">
      <w:pPr>
        <w:pStyle w:val="Answertext"/>
      </w:pPr>
    </w:p>
    <w:p w14:paraId="24842D05" w14:textId="59AC5B25" w:rsidR="00AE698E" w:rsidRDefault="001E2809" w:rsidP="00AE698E">
      <w:pPr>
        <w:pStyle w:val="Question"/>
        <w:numPr>
          <w:ilvl w:val="0"/>
          <w:numId w:val="16"/>
        </w:numPr>
      </w:pPr>
      <w:r>
        <w:t>Give two uses of alcohols.</w:t>
      </w:r>
    </w:p>
    <w:p w14:paraId="02618E32" w14:textId="37EC7185" w:rsidR="00AE698E" w:rsidRDefault="00AE698E" w:rsidP="00BA34EF">
      <w:pPr>
        <w:pStyle w:val="Answertext"/>
      </w:pPr>
    </w:p>
    <w:p w14:paraId="78EA6E13" w14:textId="3E70A472" w:rsidR="00AE698E" w:rsidRDefault="00AE698E" w:rsidP="00AE698E">
      <w:pPr>
        <w:pStyle w:val="Question"/>
        <w:numPr>
          <w:ilvl w:val="0"/>
          <w:numId w:val="2"/>
        </w:numPr>
        <w:spacing w:before="0"/>
      </w:pPr>
      <w:r>
        <w:lastRenderedPageBreak/>
        <w:t>Ravi carries out an experiment with a mixture of ethanol dissolved in water.</w:t>
      </w:r>
    </w:p>
    <w:p w14:paraId="548DB87A" w14:textId="77777777" w:rsidR="00AE698E" w:rsidRDefault="00AE698E" w:rsidP="00AE698E">
      <w:pPr>
        <w:pStyle w:val="Questioncontext"/>
      </w:pPr>
      <w:r>
        <w:t>He leaves the ethanol open to the air for two weeks.</w:t>
      </w:r>
    </w:p>
    <w:p w14:paraId="5BEAF79C" w14:textId="77777777" w:rsidR="00AE698E" w:rsidRDefault="00AE698E" w:rsidP="00AE698E">
      <w:pPr>
        <w:pStyle w:val="Questioncontext"/>
      </w:pPr>
      <w:r>
        <w:t>He notices that a very slow chemical reaction takes place.</w:t>
      </w:r>
    </w:p>
    <w:p w14:paraId="48402BC8" w14:textId="77777777" w:rsidR="00AE698E" w:rsidRDefault="00AE698E" w:rsidP="00AE698E">
      <w:pPr>
        <w:pStyle w:val="Questioncontext"/>
      </w:pPr>
      <w:r>
        <w:t>He removes a few drops of his new mixture and adds some universal indicator solution.</w:t>
      </w:r>
    </w:p>
    <w:p w14:paraId="06146EA1" w14:textId="77777777" w:rsidR="00AE698E" w:rsidRDefault="00AE698E" w:rsidP="00AE698E">
      <w:pPr>
        <w:pStyle w:val="Questioncontext"/>
      </w:pPr>
      <w:r>
        <w:t>He notices that the indicator turns orange.</w:t>
      </w:r>
    </w:p>
    <w:p w14:paraId="5B9240FF" w14:textId="48FEECAA" w:rsidR="00AE698E" w:rsidRDefault="00AE698E" w:rsidP="00AE698E">
      <w:pPr>
        <w:pStyle w:val="Question"/>
        <w:numPr>
          <w:ilvl w:val="0"/>
          <w:numId w:val="25"/>
        </w:numPr>
      </w:pPr>
      <w:r>
        <w:t>What type of substance has formed?</w:t>
      </w:r>
    </w:p>
    <w:p w14:paraId="14D46263" w14:textId="4096E9C5" w:rsidR="00AE698E" w:rsidRPr="00136ECF" w:rsidRDefault="00AE698E" w:rsidP="00AE698E">
      <w:pPr>
        <w:pStyle w:val="Answertext"/>
      </w:pPr>
    </w:p>
    <w:p w14:paraId="50B4AA88" w14:textId="77777777" w:rsidR="00AE698E" w:rsidRDefault="00AE698E" w:rsidP="00AE698E">
      <w:pPr>
        <w:pStyle w:val="Question"/>
        <w:numPr>
          <w:ilvl w:val="0"/>
          <w:numId w:val="25"/>
        </w:numPr>
      </w:pPr>
      <w:r>
        <w:t>What is the name of the new organic product formed?</w:t>
      </w:r>
    </w:p>
    <w:p w14:paraId="3DFEFE72" w14:textId="799CD449" w:rsidR="00AE698E" w:rsidRPr="00136ECF" w:rsidRDefault="00AE698E" w:rsidP="00AE698E">
      <w:pPr>
        <w:pStyle w:val="Answertext"/>
      </w:pPr>
    </w:p>
    <w:p w14:paraId="55688497" w14:textId="77777777" w:rsidR="00AE698E" w:rsidRDefault="00AE698E" w:rsidP="00AE698E">
      <w:pPr>
        <w:pStyle w:val="Question"/>
        <w:numPr>
          <w:ilvl w:val="0"/>
          <w:numId w:val="25"/>
        </w:numPr>
      </w:pPr>
      <w:r>
        <w:t>State the name of the chemical substance that reacts with ethanol in this reaction.</w:t>
      </w:r>
    </w:p>
    <w:p w14:paraId="41CC0510" w14:textId="17552013" w:rsidR="002F6256" w:rsidRPr="00BA34EF" w:rsidRDefault="002F6256" w:rsidP="00BA34EF">
      <w:pPr>
        <w:pStyle w:val="Answertext"/>
      </w:pPr>
    </w:p>
    <w:p w14:paraId="18E344BA" w14:textId="77777777" w:rsidR="00AE698E" w:rsidRDefault="00AE698E" w:rsidP="00AE698E">
      <w:pPr>
        <w:pStyle w:val="Question"/>
        <w:numPr>
          <w:ilvl w:val="0"/>
          <w:numId w:val="25"/>
        </w:numPr>
      </w:pPr>
      <w:r>
        <w:t>What type of reaction has taken place?</w:t>
      </w:r>
    </w:p>
    <w:p w14:paraId="61D04625" w14:textId="36B6EAAB" w:rsidR="00AE698E" w:rsidRPr="001E2809" w:rsidRDefault="00AE698E" w:rsidP="00AE698E">
      <w:pPr>
        <w:pStyle w:val="Answertext"/>
      </w:pPr>
    </w:p>
    <w:p w14:paraId="12217F42" w14:textId="76EBE828" w:rsidR="001E2809" w:rsidRPr="001E2809" w:rsidRDefault="001E2809" w:rsidP="001E2809">
      <w:pPr>
        <w:pStyle w:val="Question"/>
        <w:numPr>
          <w:ilvl w:val="0"/>
          <w:numId w:val="25"/>
        </w:numPr>
      </w:pPr>
      <w:r w:rsidRPr="001E2809">
        <w:t>Ravi knows that a different chemical substance could be added to ethanol to make the same product, but a lot faster.</w:t>
      </w:r>
    </w:p>
    <w:p w14:paraId="04EF4444" w14:textId="00465F77" w:rsidR="001E2809" w:rsidRDefault="001E2809" w:rsidP="00BA34EF">
      <w:pPr>
        <w:pStyle w:val="Questioncontext"/>
      </w:pPr>
      <w:r>
        <w:t>State the name of this substance.</w:t>
      </w:r>
    </w:p>
    <w:p w14:paraId="26C8FCCC" w14:textId="77777777" w:rsidR="00BA34EF" w:rsidRPr="00BA34EF" w:rsidRDefault="00BA34EF" w:rsidP="00BA34EF">
      <w:pPr>
        <w:pStyle w:val="Answertext"/>
      </w:pPr>
    </w:p>
    <w:p w14:paraId="1792424D" w14:textId="007C3498" w:rsidR="001E2809" w:rsidRDefault="001E2809" w:rsidP="001E2809">
      <w:pPr>
        <w:pStyle w:val="Question"/>
        <w:numPr>
          <w:ilvl w:val="0"/>
          <w:numId w:val="25"/>
        </w:numPr>
      </w:pPr>
      <w:r>
        <w:t>Complete the chemical equation that shows the reaction taking place:</w:t>
      </w:r>
    </w:p>
    <w:p w14:paraId="61064BD4" w14:textId="77777777" w:rsidR="001E2809" w:rsidRDefault="001E2809" w:rsidP="001E2809">
      <w:pPr>
        <w:pStyle w:val="ListParagraph"/>
        <w:ind w:left="1080"/>
        <w:rPr>
          <w:rFonts w:ascii="Arial" w:hAnsi="Arial" w:cs="Arial"/>
        </w:rPr>
      </w:pPr>
    </w:p>
    <w:p w14:paraId="4997E546" w14:textId="6E163A7D" w:rsidR="001E2809" w:rsidRPr="00A02D4D" w:rsidRDefault="001E2809" w:rsidP="001E2809">
      <w:pPr>
        <w:pStyle w:val="ListParagraph"/>
        <w:ind w:left="108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C</w:t>
      </w:r>
      <w:r w:rsidRPr="00A02D4D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H</w:t>
      </w:r>
      <w:r w:rsidRPr="00A02D4D">
        <w:rPr>
          <w:rFonts w:ascii="Arial" w:hAnsi="Arial" w:cs="Arial"/>
          <w:vertAlign w:val="subscript"/>
        </w:rPr>
        <w:t>5</w:t>
      </w:r>
      <w:r>
        <w:rPr>
          <w:rFonts w:ascii="Arial" w:hAnsi="Arial" w:cs="Arial"/>
        </w:rPr>
        <w:t>OH  +</w:t>
      </w:r>
      <w:proofErr w:type="gramEnd"/>
      <w:r>
        <w:rPr>
          <w:rFonts w:ascii="Arial" w:hAnsi="Arial" w:cs="Arial"/>
        </w:rPr>
        <w:t xml:space="preserve"> 2[O] </w:t>
      </w:r>
      <w:r w:rsidRPr="00A02D4D">
        <w:rPr>
          <w:rFonts w:ascii="Arial" w:hAnsi="Arial" w:cs="Arial"/>
        </w:rPr>
        <w:sym w:font="Wingdings" w:char="F0E0"/>
      </w:r>
      <w:r w:rsidR="00BA34EF">
        <w:rPr>
          <w:rFonts w:ascii="Arial" w:hAnsi="Arial" w:cs="Arial"/>
        </w:rPr>
        <w:t xml:space="preserve"> </w:t>
      </w:r>
      <w:r w:rsidRPr="00BA34EF">
        <w:rPr>
          <w:rFonts w:ascii="Arial" w:hAnsi="Arial" w:cs="Arial"/>
          <w:color w:val="000000" w:themeColor="text1"/>
          <w:u w:val="dotted"/>
        </w:rPr>
        <w:t xml:space="preserve"> </w:t>
      </w:r>
      <w:r w:rsidR="002F6256" w:rsidRPr="00BA34EF">
        <w:rPr>
          <w:rStyle w:val="AnswertextChar"/>
          <w:color w:val="000000" w:themeColor="text1"/>
          <w:u w:val="dotted"/>
        </w:rPr>
        <w:t xml:space="preserve">         </w:t>
      </w:r>
      <w:r w:rsidR="00BA34EF">
        <w:rPr>
          <w:rStyle w:val="AnswertextChar"/>
          <w:color w:val="000000" w:themeColor="text1"/>
          <w:u w:val="dotted"/>
        </w:rPr>
        <w:t xml:space="preserve">  </w:t>
      </w:r>
      <w:r w:rsidR="002F6256" w:rsidRPr="00BA34EF">
        <w:rPr>
          <w:rStyle w:val="AnswertextChar"/>
          <w:color w:val="000000" w:themeColor="text1"/>
          <w:u w:val="dotted"/>
        </w:rPr>
        <w:t xml:space="preserve">              </w:t>
      </w:r>
      <w:r w:rsidRPr="00BA34EF">
        <w:rPr>
          <w:rFonts w:ascii="Arial" w:hAnsi="Arial" w:cs="Arial"/>
          <w:color w:val="000000" w:themeColor="text1"/>
          <w:u w:val="dotted"/>
        </w:rPr>
        <w:t xml:space="preserve"> </w:t>
      </w:r>
      <w:r>
        <w:rPr>
          <w:rFonts w:ascii="Arial" w:hAnsi="Arial" w:cs="Arial"/>
        </w:rPr>
        <w:t>+ H</w:t>
      </w:r>
      <w:r w:rsidRPr="00A02D4D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O</w:t>
      </w:r>
    </w:p>
    <w:p w14:paraId="3E95B738" w14:textId="77777777" w:rsidR="001E2809" w:rsidRPr="001E2809" w:rsidRDefault="001E2809" w:rsidP="001E2809">
      <w:pPr>
        <w:pStyle w:val="Question"/>
        <w:numPr>
          <w:ilvl w:val="0"/>
          <w:numId w:val="0"/>
        </w:numPr>
        <w:ind w:left="720" w:hanging="360"/>
      </w:pPr>
    </w:p>
    <w:p w14:paraId="6E103C66" w14:textId="0CA80DE6" w:rsidR="00AE698E" w:rsidRPr="00136ECF" w:rsidRDefault="00AE698E" w:rsidP="00F71A85">
      <w:pPr>
        <w:pStyle w:val="Question"/>
        <w:numPr>
          <w:ilvl w:val="0"/>
          <w:numId w:val="25"/>
        </w:numPr>
      </w:pPr>
      <w:r w:rsidRPr="000B42F5">
        <w:t>Complete the diagram to show the structure of the new organic product made.</w:t>
      </w:r>
      <w:r w:rsidR="002F6256">
        <w:rPr>
          <w:noProof/>
          <w:lang w:eastAsia="en-GB"/>
        </w:rPr>
        <w:drawing>
          <wp:inline distT="0" distB="0" distL="0" distR="0" wp14:anchorId="54CAB4EE" wp14:editId="34ED6458">
            <wp:extent cx="639774" cy="1019175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8028" cy="1032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E698E" w:rsidRPr="00136ECF" w:rsidSect="00BA6DDB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4ADDD8" w14:textId="77777777" w:rsidR="005A4404" w:rsidRDefault="005A4404" w:rsidP="007243E1">
      <w:pPr>
        <w:spacing w:after="0" w:line="240" w:lineRule="auto"/>
      </w:pPr>
      <w:r>
        <w:separator/>
      </w:r>
    </w:p>
  </w:endnote>
  <w:endnote w:type="continuationSeparator" w:id="0">
    <w:p w14:paraId="52AD8016" w14:textId="77777777" w:rsidR="005A4404" w:rsidRDefault="005A4404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22B8B229" w:rsidR="003D66E4" w:rsidRDefault="00BA6DDB" w:rsidP="002C70FD">
        <w:pPr>
          <w:pStyle w:val="Footer"/>
          <w:tabs>
            <w:tab w:val="clear" w:pos="9026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0161A0">
          <w:rPr>
            <w:rFonts w:ascii="Arial" w:hAnsi="Arial" w:cs="Arial"/>
            <w:sz w:val="18"/>
            <w:szCs w:val="18"/>
          </w:rPr>
          <w:tab/>
        </w:r>
        <w:r w:rsidR="000161A0">
          <w:rPr>
            <w:rFonts w:ascii="Arial" w:hAnsi="Arial" w:cs="Arial"/>
            <w:sz w:val="18"/>
            <w:szCs w:val="18"/>
          </w:rPr>
          <w:t xml:space="preserve">             © Royal Society of Chemistry</w:t>
        </w:r>
      </w:p>
    </w:sdtContent>
  </w:sdt>
  <w:p w14:paraId="7531CEA6" w14:textId="2F6D463A" w:rsidR="0056401E" w:rsidRPr="00310559" w:rsidRDefault="0056401E" w:rsidP="0056401E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Alcohols (H)</w:t>
    </w:r>
    <w:r>
      <w:rPr>
        <w:rFonts w:ascii="Arial" w:hAnsi="Arial" w:cs="Arial"/>
        <w:sz w:val="18"/>
        <w:szCs w:val="18"/>
      </w:rPr>
      <w:tab/>
      <w:t>edu.rsc.or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177290">
      <w:rPr>
        <w:rFonts w:ascii="Arial" w:hAnsi="Arial" w:cs="Arial"/>
        <w:noProof/>
        <w:sz w:val="18"/>
        <w:szCs w:val="18"/>
      </w:rPr>
      <w:t>3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177290">
      <w:rPr>
        <w:rFonts w:ascii="Arial" w:hAnsi="Arial" w:cs="Arial"/>
        <w:noProof/>
        <w:sz w:val="18"/>
        <w:szCs w:val="18"/>
      </w:rPr>
      <w:t>3</w:t>
    </w:r>
    <w:r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F6216EF" w14:textId="661874C5" w:rsidR="0056401E" w:rsidRDefault="0056401E" w:rsidP="0056401E">
            <w:pPr>
              <w:pStyle w:val="Footer"/>
              <w:tabs>
                <w:tab w:val="clear" w:pos="9026"/>
                <w:tab w:val="right" w:pos="9923"/>
              </w:tabs>
              <w:rPr>
                <w:rFonts w:ascii="Arial" w:hAnsi="Arial" w:cs="Arial"/>
              </w:rPr>
            </w:pPr>
            <w:r w:rsidRPr="0056401E">
              <w:rPr>
                <w:rFonts w:ascii="Arial" w:hAnsi="Arial" w:cs="Arial"/>
              </w:rPr>
              <w:t xml:space="preserve"> </w:t>
            </w:r>
          </w:p>
          <w:sdt>
            <w:sdtPr>
              <w:rPr>
                <w:rFonts w:ascii="Arial" w:hAnsi="Arial" w:cs="Arial"/>
                <w:sz w:val="18"/>
                <w:szCs w:val="18"/>
              </w:rPr>
              <w:id w:val="1151488718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rFonts w:ascii="Arial" w:hAnsi="Arial" w:cs="Arial"/>
                    <w:sz w:val="18"/>
                    <w:szCs w:val="18"/>
                  </w:rPr>
                  <w:id w:val="10740186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5FC9B4B0" w14:textId="4877ED89" w:rsidR="0056401E" w:rsidRDefault="0056401E" w:rsidP="000161A0">
                    <w:pPr>
                      <w:pStyle w:val="Footer"/>
                      <w:tabs>
                        <w:tab w:val="clear" w:pos="4513"/>
                        <w:tab w:val="clear" w:pos="9026"/>
                        <w:tab w:val="left" w:pos="3370"/>
                      </w:tabs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eastAsia="en-GB"/>
                      </w:rPr>
                      <mc:AlternateContent>
                        <mc:Choice Requires="wps">
                          <w:drawing>
                            <wp:anchor distT="0" distB="0" distL="114300" distR="114300" simplePos="0" relativeHeight="251686912" behindDoc="0" locked="0" layoutInCell="1" allowOverlap="1" wp14:anchorId="1F8DDCC9" wp14:editId="205BC637">
                              <wp:simplePos x="0" y="0"/>
                              <wp:positionH relativeFrom="column">
                                <wp:posOffset>9524</wp:posOffset>
                              </wp:positionH>
                              <wp:positionV relativeFrom="paragraph">
                                <wp:posOffset>-149860</wp:posOffset>
                              </wp:positionV>
                              <wp:extent cx="6334125" cy="0"/>
                              <wp:effectExtent l="0" t="0" r="28575" b="19050"/>
                              <wp:wrapNone/>
                              <wp:docPr id="14" name="Straight Connector 14"/>
                              <wp:cNvGraphicFramePr/>
                              <a:graphic xmlns:a="http://schemas.openxmlformats.org/drawingml/2006/main">
                                <a:graphicData uri="http://schemas.microsoft.com/office/word/2010/wordprocessingShape">
                                  <wps:wsp>
                                    <wps:cNvCnPr/>
                                    <wps:spPr>
                                      <a:xfrm>
                                        <a:off x="0" y="0"/>
                                        <a:ext cx="6334125" cy="0"/>
                                      </a:xfrm>
                                      <a:prstGeom prst="line">
                                        <a:avLst/>
                                      </a:prstGeom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a:graphicData>
                              </a:graphic>
                            </wp:anchor>
                          </w:drawing>
                        </mc:Choice>
        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<w:pict>
                            <v:line w14:anchorId="5C7FAF9F" id="Straight Connector 14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mfK3kuQEAAMUDAAAOAAAAAAAAAAAAAAAAAC4CAABkcnMv&#10;ZTJvRG9jLnhtbFBLAQItABQABgAIAAAAIQDwQemQ3gAAAAkBAAAPAAAAAAAAAAAAAAAAABMEAABk&#10;cnMvZG93bnJldi54bWxQSwUGAAAAAAQABADzAAAAHgUAAAAA&#10;" strokecolor="#4472c4 [3204]" strokeweight=".5pt">
                              <v:stroke joinstyle="miter"/>
                            </v:line>
                          </w:pict>
                        </mc:Fallback>
                      </mc:AlternateConten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Organic chemistry in context: </w:t>
                    </w:r>
                    <w:r w:rsidR="000161A0">
                      <w:rPr>
                        <w:rFonts w:ascii="Arial" w:hAnsi="Arial" w:cs="Arial"/>
                        <w:sz w:val="18"/>
                        <w:szCs w:val="18"/>
                      </w:rPr>
                      <w:tab/>
                    </w:r>
                    <w:r w:rsidR="000161A0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</w:t>
                    </w:r>
                    <w:r w:rsidR="000161A0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    </w:t>
                    </w:r>
                    <w:r w:rsidR="000161A0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© Royal Society of Chemistry</w:t>
                    </w:r>
                  </w:p>
                  <w:p w14:paraId="2AB9FFAB" w14:textId="693CA961" w:rsidR="007767ED" w:rsidRPr="00310559" w:rsidRDefault="0056401E" w:rsidP="0056401E">
                    <w:pPr>
                      <w:pStyle w:val="Footer"/>
                      <w:tabs>
                        <w:tab w:val="clear" w:pos="4513"/>
                        <w:tab w:val="clear" w:pos="9026"/>
                        <w:tab w:val="center" w:pos="4820"/>
                        <w:tab w:val="right" w:pos="9923"/>
                      </w:tabs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Alcohols (H)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ab/>
                      <w:t>edu.rsc.org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ab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Page 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PAGE </w:instrTex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BA34EF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1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of 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NUMPAGES  </w:instrTex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BA34EF"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t>3</w:t>
                    </w:r>
                    <w:r w:rsidRPr="00310559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</w:p>
                </w:sdtContent>
              </w:sdt>
            </w:sdtContent>
          </w:sdt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635143" w14:textId="77777777" w:rsidR="005A4404" w:rsidRDefault="005A4404" w:rsidP="007243E1">
      <w:pPr>
        <w:spacing w:after="0" w:line="240" w:lineRule="auto"/>
      </w:pPr>
      <w:r>
        <w:separator/>
      </w:r>
    </w:p>
  </w:footnote>
  <w:footnote w:type="continuationSeparator" w:id="0">
    <w:p w14:paraId="2D7AAC20" w14:textId="77777777" w:rsidR="005A4404" w:rsidRDefault="005A4404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5B080585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1506B7">
      <w:rPr>
        <w:sz w:val="22"/>
      </w:rPr>
      <w:t>Higher</w:t>
    </w:r>
    <w:r>
      <w:rPr>
        <w:sz w:val="22"/>
      </w:rPr>
      <w:t>)</w:t>
    </w:r>
  </w:p>
  <w:p w14:paraId="7752AE7F" w14:textId="3BE1651F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AE698E">
      <w:rPr>
        <w:sz w:val="22"/>
      </w:rPr>
      <w:t>Alcohols</w:t>
    </w:r>
    <w:r w:rsidR="0071328A">
      <w:rPr>
        <w:sz w:val="22"/>
      </w:rPr>
      <w:tab/>
      <w:t xml:space="preserve">Source: </w:t>
    </w:r>
    <w:r w:rsidR="000161A0" w:rsidRPr="00042FC0">
      <w:rPr>
        <w:sz w:val="22"/>
      </w:rPr>
      <w:t>rsc.li/3ntOcp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B1327"/>
    <w:multiLevelType w:val="hybridMultilevel"/>
    <w:tmpl w:val="890621DC"/>
    <w:lvl w:ilvl="0" w:tplc="039609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E7D4EFD"/>
    <w:multiLevelType w:val="hybridMultilevel"/>
    <w:tmpl w:val="EA50AE58"/>
    <w:lvl w:ilvl="0" w:tplc="6072752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D112E86"/>
    <w:multiLevelType w:val="hybridMultilevel"/>
    <w:tmpl w:val="68F6028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55F0927"/>
    <w:multiLevelType w:val="hybridMultilevel"/>
    <w:tmpl w:val="E3B2D3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C93E99"/>
    <w:multiLevelType w:val="hybridMultilevel"/>
    <w:tmpl w:val="DC68362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BC4DC5"/>
    <w:multiLevelType w:val="hybridMultilevel"/>
    <w:tmpl w:val="A2261FE4"/>
    <w:lvl w:ilvl="0" w:tplc="E3189A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4"/>
  </w:num>
  <w:num w:numId="3">
    <w:abstractNumId w:val="3"/>
    <w:lvlOverride w:ilvl="0">
      <w:startOverride w:val="1"/>
    </w:lvlOverride>
  </w:num>
  <w:num w:numId="4">
    <w:abstractNumId w:val="5"/>
  </w:num>
  <w:num w:numId="5">
    <w:abstractNumId w:val="6"/>
  </w:num>
  <w:num w:numId="6">
    <w:abstractNumId w:val="1"/>
  </w:num>
  <w:num w:numId="7">
    <w:abstractNumId w:val="8"/>
  </w:num>
  <w:num w:numId="8">
    <w:abstractNumId w:val="0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2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7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wFALtZs/YtAAAA"/>
  </w:docVars>
  <w:rsids>
    <w:rsidRoot w:val="002D4B02"/>
    <w:rsid w:val="000045B2"/>
    <w:rsid w:val="00014DCF"/>
    <w:rsid w:val="000161A0"/>
    <w:rsid w:val="000334E8"/>
    <w:rsid w:val="00064CBE"/>
    <w:rsid w:val="0007276B"/>
    <w:rsid w:val="00080BFC"/>
    <w:rsid w:val="00090EC9"/>
    <w:rsid w:val="000A01DA"/>
    <w:rsid w:val="000B2CC6"/>
    <w:rsid w:val="000B42F5"/>
    <w:rsid w:val="000C17B2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506B7"/>
    <w:rsid w:val="00163D6B"/>
    <w:rsid w:val="00164D25"/>
    <w:rsid w:val="001665EB"/>
    <w:rsid w:val="00173211"/>
    <w:rsid w:val="00177290"/>
    <w:rsid w:val="00182961"/>
    <w:rsid w:val="001A2C29"/>
    <w:rsid w:val="001A7CBE"/>
    <w:rsid w:val="001D1C09"/>
    <w:rsid w:val="001E28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2F6256"/>
    <w:rsid w:val="00302B6E"/>
    <w:rsid w:val="00310559"/>
    <w:rsid w:val="00313E42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0873"/>
    <w:rsid w:val="003C6548"/>
    <w:rsid w:val="003D2623"/>
    <w:rsid w:val="003D426C"/>
    <w:rsid w:val="003D66E4"/>
    <w:rsid w:val="004014F2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3B20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6401E"/>
    <w:rsid w:val="005704CF"/>
    <w:rsid w:val="00583CDD"/>
    <w:rsid w:val="00585395"/>
    <w:rsid w:val="00587B3E"/>
    <w:rsid w:val="00591EE7"/>
    <w:rsid w:val="005A2BDF"/>
    <w:rsid w:val="005A4404"/>
    <w:rsid w:val="005A5FA1"/>
    <w:rsid w:val="005D511A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03559"/>
    <w:rsid w:val="00711741"/>
    <w:rsid w:val="00712C5C"/>
    <w:rsid w:val="0071328A"/>
    <w:rsid w:val="007209C6"/>
    <w:rsid w:val="007243E1"/>
    <w:rsid w:val="00731F32"/>
    <w:rsid w:val="007335E0"/>
    <w:rsid w:val="00770268"/>
    <w:rsid w:val="007767ED"/>
    <w:rsid w:val="007806B1"/>
    <w:rsid w:val="00793B87"/>
    <w:rsid w:val="007A3831"/>
    <w:rsid w:val="007A4F88"/>
    <w:rsid w:val="007B1BA3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774C"/>
    <w:rsid w:val="009C0112"/>
    <w:rsid w:val="009C1F22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84AD6"/>
    <w:rsid w:val="00A84E72"/>
    <w:rsid w:val="00AC54FE"/>
    <w:rsid w:val="00AD02B1"/>
    <w:rsid w:val="00AE698E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34EF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C02C3"/>
    <w:rsid w:val="00ED4DDC"/>
    <w:rsid w:val="00EE2E6B"/>
    <w:rsid w:val="00EE392F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9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6BA6E-40E1-4256-B808-51A14C61F1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4</cp:revision>
  <dcterms:created xsi:type="dcterms:W3CDTF">2020-10-15T08:42:00Z</dcterms:created>
  <dcterms:modified xsi:type="dcterms:W3CDTF">2020-10-26T13:47:00Z</dcterms:modified>
</cp:coreProperties>
</file>